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419B7" w14:textId="7AF6E204" w:rsidR="00EB4549" w:rsidRPr="005E648F" w:rsidRDefault="00EB4549" w:rsidP="00EB4549">
      <w:pPr>
        <w:pStyle w:val="ac"/>
        <w:ind w:left="360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D62944">
        <w:rPr>
          <w:rFonts w:eastAsiaTheme="majorEastAsia" w:cstheme="majorBidi"/>
          <w:b/>
          <w:color w:val="642D08"/>
          <w:sz w:val="52"/>
          <w:szCs w:val="32"/>
        </w:rPr>
        <w:t>Trees Representation and Traversal (BFS and DFS)</w:t>
      </w:r>
    </w:p>
    <w:p w14:paraId="19918735" w14:textId="654D8D7E" w:rsidR="0048010B" w:rsidRDefault="00EB4549" w:rsidP="00EB4549">
      <w:pPr>
        <w:spacing w:line="360" w:lineRule="auto"/>
      </w:pPr>
      <w:r w:rsidRPr="002D25BB">
        <w:t xml:space="preserve">This document defines the </w:t>
      </w:r>
      <w:r w:rsidRPr="00D62944">
        <w:rPr>
          <w:bCs/>
        </w:rPr>
        <w:t>lab</w:t>
      </w:r>
      <w:r w:rsidRPr="002D25BB">
        <w:t xml:space="preserve"> for </w:t>
      </w:r>
      <w:r w:rsidR="007E3CFB">
        <w:t xml:space="preserve">the </w:t>
      </w:r>
      <w:hyperlink r:id="rId8">
        <w:r w:rsidR="00143944">
          <w:rPr>
            <w:rStyle w:val="InternetLink"/>
          </w:rPr>
          <w:t>"Data Structures – Fundamentals (C#)" course @ Software University</w:t>
        </w:r>
      </w:hyperlink>
      <w:r w:rsidR="0048010B">
        <w:t>.</w:t>
      </w:r>
    </w:p>
    <w:p w14:paraId="090B4CB6" w14:textId="06F3BA85" w:rsidR="00EB4549" w:rsidRDefault="00EB4549" w:rsidP="00EB4549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7E3CFB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1FBAEE3D" w14:textId="5AF106F6" w:rsidR="00032C6B" w:rsidRDefault="00032C6B" w:rsidP="00032C6B">
      <w:r>
        <w:t>Write C#</w:t>
      </w:r>
      <w:r w:rsidRPr="00EF2CC7">
        <w:t xml:space="preserve"> code for solving the tasks on the following </w:t>
      </w:r>
      <w:r>
        <w:t>pages.</w:t>
      </w:r>
    </w:p>
    <w:p w14:paraId="6BA50247" w14:textId="77777777" w:rsidR="00032C6B" w:rsidRDefault="00032C6B" w:rsidP="00032C6B"/>
    <w:p w14:paraId="4B427111" w14:textId="317C887E" w:rsidR="003F1CD2" w:rsidRDefault="001760BC" w:rsidP="001760BC">
      <w:pPr>
        <w:pStyle w:val="2"/>
        <w:numPr>
          <w:ilvl w:val="0"/>
          <w:numId w:val="0"/>
        </w:numPr>
        <w:tabs>
          <w:tab w:val="left" w:pos="1843"/>
        </w:tabs>
        <w:spacing w:before="120" w:after="80" w:line="240" w:lineRule="auto"/>
        <w:jc w:val="center"/>
        <w:rPr>
          <w:noProof/>
        </w:rPr>
      </w:pPr>
      <w:r>
        <w:rPr>
          <w:noProof/>
        </w:rPr>
        <w:t>Tree Problems Overview</w:t>
      </w:r>
    </w:p>
    <w:p w14:paraId="5C3C0AAC" w14:textId="040CF042" w:rsidR="00675F58" w:rsidRPr="00675F58" w:rsidRDefault="00675F58" w:rsidP="00675F58"/>
    <w:p w14:paraId="43DCDC95" w14:textId="4718F34C" w:rsidR="008B0781" w:rsidRDefault="003F1CD2" w:rsidP="003F1CD2">
      <w:pPr>
        <w:rPr>
          <w:bCs/>
        </w:rPr>
      </w:pPr>
      <w:r w:rsidRPr="009E6915">
        <w:rPr>
          <w:bCs/>
        </w:rPr>
        <w:t>You are</w:t>
      </w:r>
      <w:r>
        <w:rPr>
          <w:bCs/>
        </w:rPr>
        <w:t xml:space="preserve"> </w:t>
      </w:r>
      <w:r w:rsidRPr="009E6915">
        <w:rPr>
          <w:bCs/>
        </w:rPr>
        <w:t>given a</w:t>
      </w:r>
      <w:r w:rsidRPr="009E6915">
        <w:rPr>
          <w:b/>
          <w:bCs/>
        </w:rPr>
        <w:t xml:space="preserve"> tree of N</w:t>
      </w:r>
      <w:r w:rsidR="00911F91">
        <w:rPr>
          <w:b/>
          <w:bCs/>
          <w:lang w:val="bg-BG"/>
        </w:rPr>
        <w:t xml:space="preserve"> </w:t>
      </w:r>
      <w:r w:rsidR="00911F91">
        <w:rPr>
          <w:b/>
          <w:bCs/>
        </w:rPr>
        <w:t>+ 1</w:t>
      </w:r>
      <w:r w:rsidRPr="009E6915">
        <w:rPr>
          <w:b/>
          <w:bCs/>
        </w:rPr>
        <w:t xml:space="preserve"> nodes</w:t>
      </w:r>
      <w:r w:rsidRPr="009E6915">
        <w:rPr>
          <w:bCs/>
        </w:rPr>
        <w:t xml:space="preserve"> represented as a set of </w:t>
      </w:r>
      <w:r w:rsidRPr="00911F91">
        <w:rPr>
          <w:b/>
          <w:bCs/>
        </w:rPr>
        <w:t>N</w:t>
      </w:r>
      <w:r w:rsidRPr="009E6915">
        <w:rPr>
          <w:bCs/>
        </w:rPr>
        <w:t xml:space="preserve"> pairs of nodes (parent node, </w:t>
      </w:r>
      <w:r>
        <w:rPr>
          <w:bCs/>
        </w:rPr>
        <w:t xml:space="preserve">child node). </w:t>
      </w:r>
      <w:r w:rsidR="001760BC">
        <w:rPr>
          <w:bCs/>
        </w:rPr>
        <w:t>For each problem</w:t>
      </w:r>
      <w:r w:rsidR="007E3CFB">
        <w:rPr>
          <w:bCs/>
        </w:rPr>
        <w:t>,</w:t>
      </w:r>
      <w:r w:rsidR="001760BC">
        <w:rPr>
          <w:bCs/>
        </w:rPr>
        <w:t xml:space="preserve"> you have </w:t>
      </w:r>
      <w:r w:rsidR="007E3CFB">
        <w:rPr>
          <w:bCs/>
        </w:rPr>
        <w:t xml:space="preserve">a </w:t>
      </w:r>
      <w:r w:rsidR="001760BC">
        <w:rPr>
          <w:bCs/>
        </w:rPr>
        <w:t>specified definition of the implementation required to complete the task</w:t>
      </w:r>
      <w:r>
        <w:rPr>
          <w:bCs/>
        </w:rPr>
        <w:t>.</w:t>
      </w:r>
      <w:r w:rsidR="001760BC">
        <w:rPr>
          <w:bCs/>
        </w:rPr>
        <w:t xml:space="preserve"> You can use different approaches which you find suitable for the task you are solving.</w:t>
      </w:r>
    </w:p>
    <w:p w14:paraId="6444FC70" w14:textId="04941B70" w:rsidR="001760BC" w:rsidRDefault="001760BC" w:rsidP="003F1CD2">
      <w:pPr>
        <w:rPr>
          <w:bCs/>
        </w:rPr>
      </w:pPr>
      <w:r>
        <w:rPr>
          <w:bCs/>
        </w:rPr>
        <w:t xml:space="preserve">In </w:t>
      </w:r>
      <w:r w:rsidR="008B0781">
        <w:rPr>
          <w:bCs/>
        </w:rPr>
        <w:t>general,</w:t>
      </w:r>
      <w:r>
        <w:rPr>
          <w:bCs/>
        </w:rPr>
        <w:t xml:space="preserve"> all the problems require basic tree knowledge and understanding of </w:t>
      </w:r>
      <w:r w:rsidRPr="008B0781">
        <w:rPr>
          <w:b/>
        </w:rPr>
        <w:t>DFS</w:t>
      </w:r>
      <w:r>
        <w:rPr>
          <w:bCs/>
        </w:rPr>
        <w:t xml:space="preserve"> and </w:t>
      </w:r>
      <w:r w:rsidRPr="008B0781">
        <w:rPr>
          <w:b/>
        </w:rPr>
        <w:t>BFS traversal algorithms</w:t>
      </w:r>
      <w:r>
        <w:rPr>
          <w:bCs/>
        </w:rPr>
        <w:t>.</w:t>
      </w:r>
    </w:p>
    <w:p w14:paraId="14815A92" w14:textId="77777777" w:rsidR="00A02CFC" w:rsidRDefault="00A02CFC" w:rsidP="003F1CD2">
      <w:pPr>
        <w:rPr>
          <w:bCs/>
        </w:rPr>
      </w:pPr>
      <w:r>
        <w:rPr>
          <w:bCs/>
        </w:rPr>
        <w:t xml:space="preserve">Because of the way you should read the tree from the console, it </w:t>
      </w:r>
      <w:r w:rsidRPr="008B0781">
        <w:rPr>
          <w:b/>
        </w:rPr>
        <w:t>cannot contain duplicate elements</w:t>
      </w:r>
      <w:r>
        <w:rPr>
          <w:bCs/>
        </w:rPr>
        <w:t xml:space="preserve"> in any circumstances. The tests do not include such cases as well. </w:t>
      </w:r>
    </w:p>
    <w:p w14:paraId="09F55681" w14:textId="233A91B6" w:rsidR="00A02CFC" w:rsidRDefault="00A02CFC" w:rsidP="003F1CD2">
      <w:pPr>
        <w:rPr>
          <w:bCs/>
        </w:rPr>
      </w:pPr>
      <w:r>
        <w:rPr>
          <w:bCs/>
        </w:rPr>
        <w:t>For some of the exercises where the tree order does not matter, the tests’ input may be shuffled.</w:t>
      </w:r>
    </w:p>
    <w:p w14:paraId="1D4A6129" w14:textId="77777777" w:rsidR="00675F58" w:rsidRDefault="00675F58" w:rsidP="003F1CD2">
      <w:pPr>
        <w:rPr>
          <w:bCs/>
        </w:rPr>
      </w:pPr>
    </w:p>
    <w:p w14:paraId="31497124" w14:textId="6F2EEDEF" w:rsidR="001760BC" w:rsidRPr="001760BC" w:rsidRDefault="001760BC" w:rsidP="003F1CD2">
      <w:pPr>
        <w:rPr>
          <w:rStyle w:val="30"/>
          <w:lang w:val="en-GB"/>
        </w:rPr>
      </w:pPr>
      <w:r w:rsidRPr="001760BC">
        <w:rPr>
          <w:rStyle w:val="30"/>
          <w:lang w:val="en-GB"/>
        </w:rPr>
        <w:t>Example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4"/>
        <w:gridCol w:w="2271"/>
        <w:gridCol w:w="3170"/>
        <w:gridCol w:w="4052"/>
      </w:tblGrid>
      <w:tr w:rsidR="003F1CD2" w:rsidRPr="00D46CFA" w14:paraId="04D047C3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F411105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87" w:type="dxa"/>
            <w:shd w:val="clear" w:color="auto" w:fill="D9D9D9" w:themeFill="background1" w:themeFillShade="D9"/>
          </w:tcPr>
          <w:p w14:paraId="6E36B306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</w:t>
            </w:r>
          </w:p>
        </w:tc>
        <w:tc>
          <w:tcPr>
            <w:tcW w:w="3170" w:type="dxa"/>
            <w:shd w:val="clear" w:color="auto" w:fill="D9D9D9" w:themeFill="background1" w:themeFillShade="D9"/>
            <w:vAlign w:val="center"/>
          </w:tcPr>
          <w:p w14:paraId="437ECE96" w14:textId="77777777" w:rsidR="003F1CD2" w:rsidRPr="00126DDF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  <w:tc>
          <w:tcPr>
            <w:tcW w:w="4094" w:type="dxa"/>
            <w:shd w:val="clear" w:color="auto" w:fill="D9D9D9" w:themeFill="background1" w:themeFillShade="D9"/>
          </w:tcPr>
          <w:p w14:paraId="72C82F6C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finitions</w:t>
            </w:r>
          </w:p>
        </w:tc>
      </w:tr>
      <w:tr w:rsidR="003F1CD2" w:rsidRPr="00C95B78" w14:paraId="0AB7C953" w14:textId="77777777" w:rsidTr="00B12EAD">
        <w:tc>
          <w:tcPr>
            <w:tcW w:w="827" w:type="dxa"/>
          </w:tcPr>
          <w:p w14:paraId="358284CA" w14:textId="10C1FCDA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</w:t>
            </w:r>
          </w:p>
          <w:p w14:paraId="6B2D19F7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21</w:t>
            </w:r>
          </w:p>
          <w:p w14:paraId="3C49F7BD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4</w:t>
            </w:r>
          </w:p>
          <w:p w14:paraId="7CB1F3C9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</w:t>
            </w:r>
          </w:p>
          <w:p w14:paraId="51E255F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2</w:t>
            </w:r>
          </w:p>
          <w:p w14:paraId="7308A697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31</w:t>
            </w:r>
          </w:p>
          <w:p w14:paraId="2DEBE219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23</w:t>
            </w:r>
          </w:p>
          <w:p w14:paraId="4D4D9AA5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6</w:t>
            </w:r>
          </w:p>
          <w:p w14:paraId="3532834F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7</w:t>
            </w:r>
          </w:p>
          <w:p w14:paraId="6DE43F98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3</w:t>
            </w:r>
          </w:p>
        </w:tc>
        <w:tc>
          <w:tcPr>
            <w:tcW w:w="2287" w:type="dxa"/>
          </w:tcPr>
          <w:p w14:paraId="68689883" w14:textId="0D2981ED" w:rsidR="003F1CD2" w:rsidRPr="00110991" w:rsidRDefault="003F1CD2" w:rsidP="00B12EAD">
            <w:pPr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 xml:space="preserve">N = </w:t>
            </w:r>
            <w:r w:rsidR="00911F91">
              <w:rPr>
                <w:rFonts w:ascii="Consolas" w:hAnsi="Consolas" w:cs="Consolas"/>
                <w:noProof/>
              </w:rPr>
              <w:t>8</w:t>
            </w:r>
          </w:p>
          <w:p w14:paraId="6EB377CE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Nodes:</w:t>
            </w:r>
          </w:p>
          <w:p w14:paraId="4AFDFF41" w14:textId="0A9C6AB0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19, </w:t>
            </w:r>
          </w:p>
          <w:p w14:paraId="41FA24A9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21, </w:t>
            </w:r>
          </w:p>
          <w:p w14:paraId="53628EF9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14, </w:t>
            </w:r>
          </w:p>
          <w:p w14:paraId="36B62161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>1,</w:t>
            </w:r>
            <w:r>
              <w:rPr>
                <w:rFonts w:cs="Consolas"/>
                <w:noProof/>
              </w:rPr>
              <w:t xml:space="preserve"> </w:t>
            </w:r>
          </w:p>
          <w:p w14:paraId="06994036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12, </w:t>
            </w:r>
          </w:p>
          <w:p w14:paraId="128C4E95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31, </w:t>
            </w:r>
          </w:p>
          <w:p w14:paraId="2594661A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4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23, </w:t>
            </w:r>
          </w:p>
          <w:p w14:paraId="0FAFC1D2" w14:textId="6A21966B" w:rsidR="003F1CD2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4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>6</w:t>
            </w:r>
          </w:p>
          <w:p w14:paraId="64AB3BCD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= 27</w:t>
            </w:r>
          </w:p>
          <w:p w14:paraId="18220F40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 = 43</w:t>
            </w:r>
          </w:p>
        </w:tc>
        <w:tc>
          <w:tcPr>
            <w:tcW w:w="3170" w:type="dxa"/>
            <w:vAlign w:val="center"/>
          </w:tcPr>
          <w:p w14:paraId="6DAFD3AD" w14:textId="77777777" w:rsidR="003F1CD2" w:rsidRPr="00C95B78" w:rsidRDefault="003F1CD2" w:rsidP="00B12EA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8622324" wp14:editId="67EB0C2B">
                  <wp:extent cx="1898355" cy="1492301"/>
                  <wp:effectExtent l="0" t="0" r="698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4" w:type="dxa"/>
          </w:tcPr>
          <w:p w14:paraId="0D58945A" w14:textId="2CBAAD5E" w:rsidR="003F1CD2" w:rsidRDefault="003F1CD2" w:rsidP="00B12EA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Root </w:t>
            </w:r>
            <w:r w:rsidR="00B23EE1">
              <w:rPr>
                <w:rFonts w:ascii="Consolas" w:hAnsi="Consolas" w:cs="Consolas"/>
                <w:noProof/>
              </w:rPr>
              <w:t>key</w:t>
            </w:r>
            <w:r>
              <w:rPr>
                <w:rFonts w:ascii="Consolas" w:hAnsi="Consolas" w:cs="Consolas"/>
                <w:noProof/>
              </w:rPr>
              <w:t>: 7</w:t>
            </w:r>
          </w:p>
          <w:p w14:paraId="1A4007F4" w14:textId="5B725A99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Leaf </w:t>
            </w:r>
            <w:r w:rsidR="00091EEE">
              <w:rPr>
                <w:rFonts w:ascii="Consolas" w:hAnsi="Consolas" w:cs="Consolas"/>
                <w:noProof/>
              </w:rPr>
              <w:t>keys</w:t>
            </w:r>
            <w:r>
              <w:rPr>
                <w:rFonts w:ascii="Consolas" w:hAnsi="Consolas" w:cs="Consolas"/>
                <w:noProof/>
              </w:rPr>
              <w:t xml:space="preserve">: </w:t>
            </w:r>
            <w:r w:rsidRPr="0064445A">
              <w:rPr>
                <w:rFonts w:ascii="Consolas" w:hAnsi="Consolas" w:cs="Consolas"/>
                <w:noProof/>
              </w:rPr>
              <w:t>1, 6, 12, 21, 23, 31</w:t>
            </w:r>
          </w:p>
          <w:p w14:paraId="257DEB84" w14:textId="37D336A2" w:rsidR="003F1CD2" w:rsidRDefault="00B23EE1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nternal Keys</w:t>
            </w:r>
            <w:r w:rsidR="003F1CD2">
              <w:rPr>
                <w:rFonts w:ascii="Consolas" w:hAnsi="Consolas" w:cs="Consolas"/>
                <w:noProof/>
              </w:rPr>
              <w:t>: 14, 19</w:t>
            </w:r>
          </w:p>
          <w:p w14:paraId="6AC0F28E" w14:textId="0127C600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Leftmost deepest </w:t>
            </w:r>
            <w:r w:rsidR="00B23EE1">
              <w:rPr>
                <w:rFonts w:ascii="Consolas" w:hAnsi="Consolas" w:cs="Consolas"/>
                <w:noProof/>
              </w:rPr>
              <w:t>key</w:t>
            </w:r>
            <w:r>
              <w:rPr>
                <w:rFonts w:ascii="Consolas" w:hAnsi="Consolas" w:cs="Consolas"/>
                <w:noProof/>
              </w:rPr>
              <w:t>: 1</w:t>
            </w:r>
          </w:p>
          <w:p w14:paraId="072615FE" w14:textId="7DFAED9C" w:rsidR="003F1CD2" w:rsidRDefault="000E29B8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most l</w:t>
            </w:r>
            <w:r w:rsidR="003F1CD2">
              <w:rPr>
                <w:rFonts w:ascii="Consolas" w:hAnsi="Consolas" w:cs="Consolas"/>
                <w:noProof/>
              </w:rPr>
              <w:t>ongest path:</w:t>
            </w:r>
            <w:r w:rsidR="003F1CD2">
              <w:rPr>
                <w:rFonts w:ascii="Consolas" w:hAnsi="Consolas" w:cs="Consolas"/>
                <w:noProof/>
              </w:rPr>
              <w:br/>
              <w:t>7 -&gt; 19 -&gt; 1 (length = 3)</w:t>
            </w:r>
          </w:p>
          <w:p w14:paraId="5B267409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aths of sum 27:</w:t>
            </w:r>
            <w:r>
              <w:rPr>
                <w:rFonts w:ascii="Consolas" w:hAnsi="Consolas" w:cs="Consolas"/>
                <w:noProof/>
              </w:rPr>
              <w:br/>
              <w:t>7 -&gt; 19 -&gt; 1</w:t>
            </w:r>
            <w:r>
              <w:rPr>
                <w:rFonts w:ascii="Consolas" w:hAnsi="Consolas" w:cs="Consolas"/>
                <w:noProof/>
              </w:rPr>
              <w:br/>
              <w:t>7 -&gt; 14 -&gt; 6</w:t>
            </w:r>
          </w:p>
          <w:p w14:paraId="6D3E5109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ubtrees of sum 43:</w:t>
            </w:r>
            <w:r>
              <w:rPr>
                <w:rFonts w:ascii="Consolas" w:hAnsi="Consolas" w:cs="Consolas"/>
                <w:noProof/>
              </w:rPr>
              <w:br/>
              <w:t>14 + 23 + 6</w:t>
            </w:r>
          </w:p>
        </w:tc>
      </w:tr>
    </w:tbl>
    <w:p w14:paraId="47B31CCA" w14:textId="443C784F" w:rsidR="00032C6B" w:rsidRDefault="00032C6B" w:rsidP="003F1CD2"/>
    <w:p w14:paraId="5EE04A09" w14:textId="77777777" w:rsidR="00032C6B" w:rsidRDefault="00032C6B">
      <w:pPr>
        <w:spacing w:before="0" w:after="200"/>
      </w:pPr>
      <w:r>
        <w:br w:type="page"/>
      </w:r>
    </w:p>
    <w:p w14:paraId="3D644E98" w14:textId="3D305598" w:rsidR="003F1CD2" w:rsidRPr="005825F7" w:rsidRDefault="00091EEE" w:rsidP="008D1CF0">
      <w:pPr>
        <w:pStyle w:val="2"/>
        <w:rPr>
          <w:noProof/>
        </w:rPr>
      </w:pPr>
      <w:r>
        <w:rPr>
          <w:noProof/>
        </w:rPr>
        <w:lastRenderedPageBreak/>
        <w:t>Implement Factory Class</w:t>
      </w:r>
    </w:p>
    <w:p w14:paraId="4C27F58F" w14:textId="02DB389D" w:rsidR="003F1CD2" w:rsidRDefault="00091EEE" w:rsidP="003F1CD2">
      <w:r>
        <w:t>Implement the factory class provided in the skeleton. It should return the root of the tree after it builds it.</w:t>
      </w:r>
    </w:p>
    <w:tbl>
      <w:tblPr>
        <w:tblStyle w:val="af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1743"/>
        <w:gridCol w:w="3170"/>
      </w:tblGrid>
      <w:tr w:rsidR="003F1CD2" w:rsidRPr="00D46CFA" w14:paraId="2E2B3791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34044EB5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244C54D7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70" w:type="dxa"/>
            <w:shd w:val="clear" w:color="auto" w:fill="D9D9D9" w:themeFill="background1" w:themeFillShade="D9"/>
          </w:tcPr>
          <w:p w14:paraId="1F5F82D7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03999886" w14:textId="77777777" w:rsidTr="00B12EAD">
        <w:tc>
          <w:tcPr>
            <w:tcW w:w="827" w:type="dxa"/>
          </w:tcPr>
          <w:p w14:paraId="45A2559F" w14:textId="79924CF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</w:t>
            </w:r>
          </w:p>
          <w:p w14:paraId="7FBB902C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21</w:t>
            </w:r>
          </w:p>
          <w:p w14:paraId="5996D8E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4</w:t>
            </w:r>
          </w:p>
          <w:p w14:paraId="0B0BE592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</w:t>
            </w:r>
          </w:p>
          <w:p w14:paraId="6272C8BC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2</w:t>
            </w:r>
          </w:p>
          <w:p w14:paraId="688BC510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31</w:t>
            </w:r>
          </w:p>
          <w:p w14:paraId="5513DED0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23</w:t>
            </w:r>
          </w:p>
          <w:p w14:paraId="7657AFE5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6</w:t>
            </w:r>
          </w:p>
        </w:tc>
        <w:tc>
          <w:tcPr>
            <w:tcW w:w="1743" w:type="dxa"/>
          </w:tcPr>
          <w:p w14:paraId="1D03D855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oot node: 7</w:t>
            </w:r>
          </w:p>
        </w:tc>
        <w:tc>
          <w:tcPr>
            <w:tcW w:w="3170" w:type="dxa"/>
          </w:tcPr>
          <w:p w14:paraId="378EFD5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F3EC3A2" wp14:editId="65E3FAE9">
                  <wp:extent cx="1898355" cy="1492301"/>
                  <wp:effectExtent l="0" t="0" r="698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CFCB6" w14:textId="470F6854" w:rsidR="003F1CD2" w:rsidRPr="007431E1" w:rsidRDefault="003F1CD2" w:rsidP="003F1CD2">
      <w:pPr>
        <w:spacing w:before="120"/>
        <w:rPr>
          <w:noProof/>
          <w:lang w:val="bg-BG"/>
        </w:rPr>
      </w:pPr>
      <w:r>
        <w:rPr>
          <w:rStyle w:val="30"/>
          <w:lang w:val="en-GB"/>
        </w:rPr>
        <w:t>Hints</w:t>
      </w:r>
    </w:p>
    <w:p w14:paraId="20C3CEA4" w14:textId="657BC42E" w:rsidR="003F1CD2" w:rsidRDefault="003F1CD2" w:rsidP="0048010B">
      <w:pPr>
        <w:spacing w:before="120"/>
      </w:pPr>
      <w:r w:rsidRPr="00907DAB">
        <w:t xml:space="preserve">Use the recursive </w:t>
      </w:r>
      <w:r w:rsidR="008D1CF0">
        <w:rPr>
          <w:rStyle w:val="CodeChar"/>
        </w:rPr>
        <w:t>Tree&lt;</w:t>
      </w:r>
      <w:r w:rsidR="00602958">
        <w:rPr>
          <w:rStyle w:val="CodeChar"/>
        </w:rPr>
        <w:t>T</w:t>
      </w:r>
      <w:r w:rsidRPr="00C67A8D">
        <w:rPr>
          <w:rStyle w:val="CodeChar"/>
        </w:rPr>
        <w:t>&gt;</w:t>
      </w:r>
      <w:r w:rsidRPr="00907DAB">
        <w:t xml:space="preserve"> definition</w:t>
      </w:r>
      <w:r>
        <w:t>. K</w:t>
      </w:r>
      <w:r w:rsidRPr="00907DAB">
        <w:t>eep the</w:t>
      </w:r>
      <w:r>
        <w:t xml:space="preserve"> </w:t>
      </w:r>
      <w:r w:rsidRPr="00C67A8D">
        <w:rPr>
          <w:b/>
          <w:bCs/>
        </w:rPr>
        <w:t>value</w:t>
      </w:r>
      <w:r>
        <w:t>,</w:t>
      </w:r>
      <w:r w:rsidRPr="00907DAB">
        <w:t xml:space="preserve"> </w:t>
      </w:r>
      <w:r w:rsidRPr="00C67A8D">
        <w:rPr>
          <w:b/>
          <w:bCs/>
        </w:rPr>
        <w:t>parent</w:t>
      </w:r>
      <w:r w:rsidR="00A64837">
        <w:rPr>
          <w:b/>
          <w:bCs/>
        </w:rPr>
        <w:t>,</w:t>
      </w:r>
      <w:r w:rsidRPr="00907DAB">
        <w:t xml:space="preserve"> </w:t>
      </w:r>
      <w:r>
        <w:t xml:space="preserve">and </w:t>
      </w:r>
      <w:r w:rsidRPr="00C67A8D">
        <w:rPr>
          <w:b/>
          <w:bCs/>
        </w:rPr>
        <w:t>children</w:t>
      </w:r>
      <w:r>
        <w:t xml:space="preserve"> </w:t>
      </w:r>
      <w:r w:rsidR="0048010B">
        <w:t xml:space="preserve">for each tree node. </w:t>
      </w:r>
      <w:r>
        <w:t>Use a</w:t>
      </w:r>
      <w:r w:rsidR="0048010B">
        <w:rPr>
          <w:bCs/>
        </w:rPr>
        <w:t>ppropriate data structure</w:t>
      </w:r>
      <w:r>
        <w:t xml:space="preserve"> to </w:t>
      </w:r>
      <w:r w:rsidR="0048010B">
        <w:t xml:space="preserve">find and </w:t>
      </w:r>
      <w:r>
        <w:t>map nodes by their value.</w:t>
      </w:r>
      <w:r w:rsidR="0048010B">
        <w:t xml:space="preserve"> </w:t>
      </w:r>
      <w:r>
        <w:t xml:space="preserve">Write a </w:t>
      </w:r>
      <w:r w:rsidR="0048010B">
        <w:t>logic to</w:t>
      </w:r>
      <w:r>
        <w:t xml:space="preserve"> </w:t>
      </w:r>
      <w:r w:rsidRPr="00C67A8D">
        <w:rPr>
          <w:b/>
          <w:bCs/>
        </w:rPr>
        <w:t>find the tree node by its value or create a new node</w:t>
      </w:r>
      <w:r w:rsidR="0048010B">
        <w:t xml:space="preserve"> if it does not exist. </w:t>
      </w:r>
      <w:r>
        <w:t>Create a me</w:t>
      </w:r>
      <w:r w:rsidR="0048010B">
        <w:t>chanism</w:t>
      </w:r>
      <w:r>
        <w:t xml:space="preserve"> </w:t>
      </w:r>
      <w:r w:rsidR="0048010B">
        <w:t>to</w:t>
      </w:r>
      <w:r>
        <w:t xml:space="preserve"> add</w:t>
      </w:r>
      <w:r w:rsidR="0048010B">
        <w:t xml:space="preserve"> </w:t>
      </w:r>
      <w:r>
        <w:t>an edge to the tree</w:t>
      </w:r>
      <w:r w:rsidR="0048010B">
        <w:t xml:space="preserve">. </w:t>
      </w:r>
      <w:r>
        <w:t xml:space="preserve">Now you are ready to </w:t>
      </w:r>
      <w:r w:rsidRPr="00C67A8D">
        <w:rPr>
          <w:b/>
          <w:bCs/>
        </w:rPr>
        <w:t>create the tree</w:t>
      </w:r>
      <w:r>
        <w:t xml:space="preserve">. You are given the </w:t>
      </w:r>
      <w:r w:rsidRPr="00C67A8D">
        <w:rPr>
          <w:b/>
          <w:bCs/>
        </w:rPr>
        <w:t>tree edges</w:t>
      </w:r>
      <w:r>
        <w:t xml:space="preserve"> (parent + child). Use the </w:t>
      </w:r>
      <w:r w:rsidR="00660A5F">
        <w:t>map</w:t>
      </w:r>
      <w:r>
        <w:t xml:space="preserve"> to look</w:t>
      </w:r>
      <w:r w:rsidR="00A64837">
        <w:t xml:space="preserve"> </w:t>
      </w:r>
      <w:r>
        <w:t xml:space="preserve">up the parent </w:t>
      </w:r>
      <w:r w:rsidR="0048010B">
        <w:t xml:space="preserve">and child nodes by their values. </w:t>
      </w:r>
      <w:r>
        <w:t>Finally, you can find the root (the node that has no parent)</w:t>
      </w:r>
      <w:r w:rsidR="0048010B">
        <w:t>.</w:t>
      </w:r>
    </w:p>
    <w:p w14:paraId="12DB21A1" w14:textId="7D3CEEEE" w:rsidR="003F1CD2" w:rsidRPr="005825F7" w:rsidRDefault="003F1CD2" w:rsidP="003F1CD2">
      <w:pPr>
        <w:pStyle w:val="2"/>
        <w:rPr>
          <w:noProof/>
        </w:rPr>
      </w:pPr>
      <w:r>
        <w:rPr>
          <w:noProof/>
        </w:rPr>
        <w:t>Tree</w:t>
      </w:r>
      <w:r w:rsidR="00D34F16">
        <w:rPr>
          <w:noProof/>
        </w:rPr>
        <w:t xml:space="preserve"> As String</w:t>
      </w:r>
    </w:p>
    <w:p w14:paraId="7BA5CBDE" w14:textId="0E64B260" w:rsidR="003F1CD2" w:rsidRDefault="00091EEE" w:rsidP="003F1CD2">
      <w:pPr>
        <w:rPr>
          <w:lang w:val="en-GB"/>
        </w:rPr>
      </w:pPr>
      <w:r>
        <w:t xml:space="preserve">Implement the </w:t>
      </w:r>
      <w:r w:rsidRPr="00091EEE">
        <w:rPr>
          <w:rFonts w:ascii="Consolas" w:hAnsi="Consolas" w:cs="Consolas"/>
        </w:rPr>
        <w:t>AsString</w:t>
      </w:r>
      <w:r>
        <w:t xml:space="preserve"> method of the </w:t>
      </w:r>
      <w:r w:rsidRPr="00091EEE">
        <w:rPr>
          <w:rFonts w:ascii="Consolas" w:hAnsi="Consolas" w:cs="Consolas"/>
        </w:rPr>
        <w:t>Tree</w:t>
      </w:r>
      <w:r>
        <w:t xml:space="preserve"> class</w:t>
      </w:r>
      <w:r w:rsidR="003F1CD2">
        <w:rPr>
          <w:lang w:val="en-GB"/>
        </w:rPr>
        <w:t xml:space="preserve"> print it in the following format (each level indented +2 spaces):</w:t>
      </w:r>
    </w:p>
    <w:tbl>
      <w:tblPr>
        <w:tblStyle w:val="af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1743"/>
        <w:gridCol w:w="3170"/>
      </w:tblGrid>
      <w:tr w:rsidR="003F1CD2" w:rsidRPr="00D46CFA" w14:paraId="25FAE80B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28AEE33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6E0D964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70" w:type="dxa"/>
            <w:shd w:val="clear" w:color="auto" w:fill="D9D9D9" w:themeFill="background1" w:themeFillShade="D9"/>
          </w:tcPr>
          <w:p w14:paraId="3B00BA61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67BA367E" w14:textId="77777777" w:rsidTr="00B12EAD">
        <w:tc>
          <w:tcPr>
            <w:tcW w:w="827" w:type="dxa"/>
          </w:tcPr>
          <w:p w14:paraId="26A2E4B9" w14:textId="21EFABF2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1743" w:type="dxa"/>
          </w:tcPr>
          <w:p w14:paraId="522D4CF8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>7</w:t>
            </w:r>
          </w:p>
          <w:p w14:paraId="2EEEB60A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19</w:t>
            </w:r>
          </w:p>
          <w:p w14:paraId="16CA5F59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1</w:t>
            </w:r>
          </w:p>
          <w:p w14:paraId="6CB89845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12</w:t>
            </w:r>
          </w:p>
          <w:p w14:paraId="00B67F17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31</w:t>
            </w:r>
          </w:p>
          <w:p w14:paraId="743637BF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21</w:t>
            </w:r>
          </w:p>
          <w:p w14:paraId="5F058289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14</w:t>
            </w:r>
          </w:p>
          <w:p w14:paraId="716DB994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23</w:t>
            </w:r>
          </w:p>
          <w:p w14:paraId="19754D9E" w14:textId="77777777" w:rsidR="003F1CD2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6</w:t>
            </w:r>
          </w:p>
        </w:tc>
        <w:tc>
          <w:tcPr>
            <w:tcW w:w="3170" w:type="dxa"/>
          </w:tcPr>
          <w:p w14:paraId="442F5AC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48BC5186" wp14:editId="7B905D63">
                  <wp:extent cx="1898355" cy="1492301"/>
                  <wp:effectExtent l="0" t="0" r="698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C9746F" w14:textId="77777777" w:rsidR="003F1CD2" w:rsidRPr="007431E1" w:rsidRDefault="003F1CD2" w:rsidP="003F1CD2">
      <w:pPr>
        <w:spacing w:before="120"/>
        <w:rPr>
          <w:noProof/>
          <w:lang w:val="bg-BG"/>
        </w:rPr>
      </w:pPr>
      <w:r>
        <w:rPr>
          <w:rStyle w:val="30"/>
          <w:lang w:val="en-GB"/>
        </w:rPr>
        <w:t>Hints</w:t>
      </w:r>
    </w:p>
    <w:p w14:paraId="6484BF68" w14:textId="730E9C7D" w:rsidR="003F1CD2" w:rsidRDefault="003F1CD2" w:rsidP="003F1CD2">
      <w:pPr>
        <w:spacing w:before="120"/>
      </w:pPr>
      <w:r>
        <w:t>Find the root and recursively print the tree</w:t>
      </w:r>
      <w:r w:rsidR="0048010B">
        <w:t>.</w:t>
      </w:r>
    </w:p>
    <w:p w14:paraId="12966A63" w14:textId="77777777" w:rsidR="008342E1" w:rsidRDefault="008342E1" w:rsidP="003F1CD2">
      <w:pPr>
        <w:spacing w:before="120"/>
      </w:pPr>
    </w:p>
    <w:p w14:paraId="53AFE700" w14:textId="15D012ED" w:rsidR="003F1CD2" w:rsidRPr="005825F7" w:rsidRDefault="00091EEE" w:rsidP="003F1CD2">
      <w:pPr>
        <w:pStyle w:val="2"/>
        <w:rPr>
          <w:noProof/>
        </w:rPr>
      </w:pPr>
      <w:r>
        <w:rPr>
          <w:noProof/>
        </w:rPr>
        <w:lastRenderedPageBreak/>
        <w:t xml:space="preserve">Get </w:t>
      </w:r>
      <w:r w:rsidR="003F1CD2">
        <w:rPr>
          <w:noProof/>
        </w:rPr>
        <w:t xml:space="preserve">Leaf </w:t>
      </w:r>
      <w:r>
        <w:rPr>
          <w:noProof/>
        </w:rPr>
        <w:t>Keys</w:t>
      </w:r>
    </w:p>
    <w:p w14:paraId="1E3DCC42" w14:textId="34BA8608" w:rsidR="003F1CD2" w:rsidRDefault="00091EEE" w:rsidP="003F1CD2">
      <w:r>
        <w:t>Implement the provided method. It should</w:t>
      </w:r>
      <w:r w:rsidR="003F1CD2">
        <w:t xml:space="preserve"> find all </w:t>
      </w:r>
      <w:r w:rsidR="003F1CD2">
        <w:rPr>
          <w:b/>
        </w:rPr>
        <w:t>leaf</w:t>
      </w:r>
      <w:r w:rsidR="003F1CD2">
        <w:t xml:space="preserve"> nodes</w:t>
      </w:r>
      <w:r w:rsidR="00B23EE1">
        <w:t xml:space="preserve"> and return their keys</w:t>
      </w:r>
      <w:r w:rsidR="003F1CD2">
        <w:t>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4162"/>
        <w:gridCol w:w="3291"/>
      </w:tblGrid>
      <w:tr w:rsidR="003F1CD2" w:rsidRPr="00D46CFA" w14:paraId="6987CCC1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3D1D0F9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62" w:type="dxa"/>
            <w:shd w:val="clear" w:color="auto" w:fill="D9D9D9" w:themeFill="background1" w:themeFillShade="D9"/>
          </w:tcPr>
          <w:p w14:paraId="634AC7DB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46E20FE0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5C7DA647" w14:textId="77777777" w:rsidTr="00B12EAD">
        <w:tc>
          <w:tcPr>
            <w:tcW w:w="827" w:type="dxa"/>
          </w:tcPr>
          <w:p w14:paraId="1DF624AA" w14:textId="0710934D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4162" w:type="dxa"/>
          </w:tcPr>
          <w:p w14:paraId="06E95D56" w14:textId="6A9B9553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 </w:t>
            </w:r>
            <w:r w:rsidR="00D85FEF">
              <w:rPr>
                <w:rFonts w:ascii="Consolas" w:hAnsi="Consolas" w:cs="Consolas"/>
              </w:rPr>
              <w:t>12</w:t>
            </w:r>
            <w:r w:rsidRPr="007E0403"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31</w:t>
            </w:r>
            <w:r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21</w:t>
            </w:r>
            <w:r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23</w:t>
            </w:r>
            <w:r w:rsidRPr="007E0403"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6</w:t>
            </w:r>
          </w:p>
        </w:tc>
        <w:tc>
          <w:tcPr>
            <w:tcW w:w="3291" w:type="dxa"/>
          </w:tcPr>
          <w:p w14:paraId="41AE72FA" w14:textId="77777777" w:rsidR="003F1CD2" w:rsidRPr="007E0403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C5BABC1" wp14:editId="13D8F0A5">
                  <wp:extent cx="1898355" cy="1492301"/>
                  <wp:effectExtent l="0" t="0" r="698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ABB1C0" w14:textId="549A396F" w:rsidR="003F1CD2" w:rsidRPr="005825F7" w:rsidRDefault="00B6002F" w:rsidP="003F1CD2">
      <w:pPr>
        <w:pStyle w:val="2"/>
        <w:rPr>
          <w:noProof/>
        </w:rPr>
      </w:pPr>
      <w:r>
        <w:rPr>
          <w:noProof/>
        </w:rPr>
        <w:t>Internal</w:t>
      </w:r>
      <w:r w:rsidR="003F1CD2">
        <w:rPr>
          <w:noProof/>
        </w:rPr>
        <w:t xml:space="preserve"> Nodes</w:t>
      </w:r>
    </w:p>
    <w:p w14:paraId="2FCEDD4E" w14:textId="6C3F060A" w:rsidR="003F1CD2" w:rsidRDefault="00B23EE1" w:rsidP="003F1CD2">
      <w:r>
        <w:t>Implement the provided method. It should find</w:t>
      </w:r>
      <w:r w:rsidR="003F1CD2">
        <w:t xml:space="preserve"> all </w:t>
      </w:r>
      <w:r w:rsidR="00B6002F">
        <w:rPr>
          <w:b/>
        </w:rPr>
        <w:t>internal</w:t>
      </w:r>
      <w:r w:rsidR="003F1CD2">
        <w:t xml:space="preserve"> nodes</w:t>
      </w:r>
      <w:r w:rsidR="007720A9">
        <w:t xml:space="preserve"> </w:t>
      </w:r>
      <w:r w:rsidR="007720A9" w:rsidRPr="007720A9">
        <w:rPr>
          <w:b/>
          <w:bCs/>
        </w:rPr>
        <w:t>without</w:t>
      </w:r>
      <w:r w:rsidR="007720A9">
        <w:t xml:space="preserve"> </w:t>
      </w:r>
      <w:r w:rsidR="007720A9" w:rsidRPr="007720A9">
        <w:rPr>
          <w:b/>
          <w:bCs/>
        </w:rPr>
        <w:t>the</w:t>
      </w:r>
      <w:r w:rsidR="007720A9">
        <w:t xml:space="preserve"> </w:t>
      </w:r>
      <w:r w:rsidR="007720A9" w:rsidRPr="007720A9">
        <w:rPr>
          <w:b/>
          <w:bCs/>
        </w:rPr>
        <w:t>root</w:t>
      </w:r>
      <w:r>
        <w:t xml:space="preserve"> and return their keys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4162"/>
        <w:gridCol w:w="3291"/>
      </w:tblGrid>
      <w:tr w:rsidR="003F1CD2" w:rsidRPr="00D46CFA" w14:paraId="27A897B4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E0CC8E9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62" w:type="dxa"/>
            <w:shd w:val="clear" w:color="auto" w:fill="D9D9D9" w:themeFill="background1" w:themeFillShade="D9"/>
          </w:tcPr>
          <w:p w14:paraId="3B8468BD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61B2E92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1C7A1DAA" w14:textId="77777777" w:rsidTr="00B12EAD">
        <w:tc>
          <w:tcPr>
            <w:tcW w:w="827" w:type="dxa"/>
          </w:tcPr>
          <w:p w14:paraId="59D5937C" w14:textId="74694F35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4162" w:type="dxa"/>
          </w:tcPr>
          <w:p w14:paraId="7187D2D0" w14:textId="7FB1F761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</w:t>
            </w:r>
            <w:r w:rsidRPr="007E0403">
              <w:rPr>
                <w:rFonts w:ascii="Consolas" w:hAnsi="Consolas" w:cs="Consolas"/>
              </w:rPr>
              <w:t xml:space="preserve"> 19</w:t>
            </w:r>
          </w:p>
        </w:tc>
        <w:tc>
          <w:tcPr>
            <w:tcW w:w="3291" w:type="dxa"/>
          </w:tcPr>
          <w:p w14:paraId="02AF5C71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0494A237" wp14:editId="551FDB44">
                  <wp:extent cx="1898355" cy="1492301"/>
                  <wp:effectExtent l="0" t="0" r="698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FCA4D2" w14:textId="0051DBE7" w:rsidR="00032C6B" w:rsidRDefault="00032C6B">
      <w:pPr>
        <w:spacing w:before="0" w:after="200"/>
        <w:rPr>
          <w:b/>
          <w:noProof/>
        </w:rPr>
      </w:pPr>
    </w:p>
    <w:p w14:paraId="2AD7BD7F" w14:textId="1CDBF889" w:rsidR="003F1CD2" w:rsidRPr="005825F7" w:rsidRDefault="003F1CD2" w:rsidP="003F1CD2">
      <w:pPr>
        <w:pStyle w:val="2"/>
        <w:rPr>
          <w:noProof/>
        </w:rPr>
      </w:pPr>
      <w:r>
        <w:rPr>
          <w:noProof/>
        </w:rPr>
        <w:t>Deepest Node</w:t>
      </w:r>
    </w:p>
    <w:p w14:paraId="318D68E2" w14:textId="2E4F83BA" w:rsidR="003F1CD2" w:rsidRDefault="0005567F" w:rsidP="003F1CD2">
      <w:r>
        <w:t>Implement the provided method. It should find</w:t>
      </w:r>
      <w:r w:rsidR="003F1CD2">
        <w:t xml:space="preserve"> </w:t>
      </w:r>
      <w:r>
        <w:t>the</w:t>
      </w:r>
      <w:r w:rsidR="003F1CD2">
        <w:t xml:space="preserve"> deepest node (leftmost)</w:t>
      </w:r>
      <w:r>
        <w:t xml:space="preserve"> in the tree and return it’s key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106"/>
        <w:gridCol w:w="3291"/>
      </w:tblGrid>
      <w:tr w:rsidR="003F1CD2" w:rsidRPr="00D46CFA" w14:paraId="0C2E91E9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8FD8557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50F108E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49EFB63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042F7498" w14:textId="77777777" w:rsidTr="00B12EAD">
        <w:tc>
          <w:tcPr>
            <w:tcW w:w="827" w:type="dxa"/>
          </w:tcPr>
          <w:p w14:paraId="1C8770CE" w14:textId="50A566E5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2106" w:type="dxa"/>
          </w:tcPr>
          <w:p w14:paraId="12FF5A5E" w14:textId="6F8D002B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3291" w:type="dxa"/>
          </w:tcPr>
          <w:p w14:paraId="693A7F3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C14B7AB" wp14:editId="01D6FF14">
                  <wp:extent cx="1898355" cy="1492301"/>
                  <wp:effectExtent l="0" t="0" r="698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B3EF3B" w14:textId="70ED9E1F" w:rsidR="008342E1" w:rsidRDefault="008342E1" w:rsidP="008342E1">
      <w:pPr>
        <w:pStyle w:val="2"/>
        <w:numPr>
          <w:ilvl w:val="0"/>
          <w:numId w:val="0"/>
        </w:numPr>
        <w:ind w:left="360" w:hanging="360"/>
        <w:rPr>
          <w:noProof/>
        </w:rPr>
      </w:pPr>
    </w:p>
    <w:p w14:paraId="66D80D8F" w14:textId="098D225C" w:rsidR="008342E1" w:rsidRDefault="008342E1" w:rsidP="008342E1"/>
    <w:p w14:paraId="066BDD1F" w14:textId="77777777" w:rsidR="008342E1" w:rsidRPr="008342E1" w:rsidRDefault="008342E1" w:rsidP="008342E1"/>
    <w:p w14:paraId="1815AF76" w14:textId="405ECE3D" w:rsidR="003F1CD2" w:rsidRPr="005825F7" w:rsidRDefault="003F1CD2" w:rsidP="003F1CD2">
      <w:pPr>
        <w:pStyle w:val="2"/>
        <w:rPr>
          <w:noProof/>
        </w:rPr>
      </w:pPr>
      <w:r>
        <w:rPr>
          <w:noProof/>
        </w:rPr>
        <w:t>Longest Path</w:t>
      </w:r>
      <w:r w:rsidR="004F4D32">
        <w:rPr>
          <w:noProof/>
        </w:rPr>
        <w:t xml:space="preserve"> to Root</w:t>
      </w:r>
    </w:p>
    <w:p w14:paraId="12F8FE0A" w14:textId="68A0F7E3" w:rsidR="003F1CD2" w:rsidRDefault="00D91EB3" w:rsidP="003F1CD2">
      <w:r>
        <w:t xml:space="preserve">Implement the provided method. </w:t>
      </w:r>
      <w:r w:rsidR="003F1CD2">
        <w:t>Find t</w:t>
      </w:r>
      <w:r w:rsidR="003F1CD2" w:rsidRPr="009E6915">
        <w:t xml:space="preserve">he </w:t>
      </w:r>
      <w:r w:rsidR="003F1CD2" w:rsidRPr="00A75DD5">
        <w:rPr>
          <w:b/>
        </w:rPr>
        <w:t>longest path</w:t>
      </w:r>
      <w:r w:rsidR="003F1CD2" w:rsidRPr="009E6915">
        <w:t xml:space="preserve"> </w:t>
      </w:r>
      <w:r w:rsidR="0069340B">
        <w:t>to the root of</w:t>
      </w:r>
      <w:r w:rsidR="003F1CD2" w:rsidRPr="009E6915">
        <w:t xml:space="preserve"> the tree</w:t>
      </w:r>
      <w:r w:rsidR="00993A1E">
        <w:t xml:space="preserve"> </w:t>
      </w:r>
      <w:r w:rsidR="003F1CD2">
        <w:rPr>
          <w:lang w:val="bg-BG"/>
        </w:rPr>
        <w:t>(</w:t>
      </w:r>
      <w:r w:rsidR="003F1CD2">
        <w:t>the leftmost if several paths have the same longest length)</w:t>
      </w:r>
      <w:r>
        <w:t>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3315"/>
        <w:gridCol w:w="3291"/>
      </w:tblGrid>
      <w:tr w:rsidR="003F1CD2" w:rsidRPr="00D46CFA" w14:paraId="602F7A37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53673A3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15" w:type="dxa"/>
            <w:shd w:val="clear" w:color="auto" w:fill="D9D9D9" w:themeFill="background1" w:themeFillShade="D9"/>
          </w:tcPr>
          <w:p w14:paraId="44FF224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0AD31DEB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2D616D82" w14:textId="77777777" w:rsidTr="00B12EAD">
        <w:tc>
          <w:tcPr>
            <w:tcW w:w="827" w:type="dxa"/>
          </w:tcPr>
          <w:p w14:paraId="6820A20A" w14:textId="7E424D88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3315" w:type="dxa"/>
          </w:tcPr>
          <w:p w14:paraId="46F5575D" w14:textId="0F4C664A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 1</w:t>
            </w:r>
          </w:p>
        </w:tc>
        <w:tc>
          <w:tcPr>
            <w:tcW w:w="3291" w:type="dxa"/>
          </w:tcPr>
          <w:p w14:paraId="4D255CAE" w14:textId="6871AAA8" w:rsidR="003F1CD2" w:rsidRPr="004F1442" w:rsidRDefault="003F1CD2" w:rsidP="0033788C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0046195" wp14:editId="33205744">
                  <wp:extent cx="1898355" cy="1492301"/>
                  <wp:effectExtent l="0" t="0" r="698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D3EA6D" w14:textId="46C09B26" w:rsidR="00032C6B" w:rsidRDefault="00032C6B">
      <w:pPr>
        <w:spacing w:before="0" w:after="200"/>
      </w:pPr>
    </w:p>
    <w:p w14:paraId="20CBFD3C" w14:textId="3B05ADD1" w:rsidR="003F1CD2" w:rsidRPr="005825F7" w:rsidRDefault="003F1CD2" w:rsidP="003F1CD2">
      <w:pPr>
        <w:pStyle w:val="2"/>
        <w:rPr>
          <w:noProof/>
        </w:rPr>
      </w:pPr>
      <w:r>
        <w:rPr>
          <w:noProof/>
        </w:rPr>
        <w:t>All Paths With a Given Sum</w:t>
      </w:r>
    </w:p>
    <w:p w14:paraId="4CBEA835" w14:textId="3EC7BA7A" w:rsidR="003F1CD2" w:rsidRDefault="001E51CF" w:rsidP="003F1CD2">
      <w:r>
        <w:t xml:space="preserve">Implement the method provided in the </w:t>
      </w:r>
      <w:r w:rsidRPr="001E51CF">
        <w:rPr>
          <w:rFonts w:ascii="Consolas" w:hAnsi="Consolas" w:cs="Consolas"/>
        </w:rPr>
        <w:t>IntegerTree</w:t>
      </w:r>
      <w:r>
        <w:t xml:space="preserve"> class. </w:t>
      </w:r>
      <w:r w:rsidR="003F1CD2">
        <w:t>Find all</w:t>
      </w:r>
      <w:r w:rsidR="003F1CD2" w:rsidRPr="009E6915">
        <w:t xml:space="preserve"> paths</w:t>
      </w:r>
      <w:r w:rsidR="00B21ACE">
        <w:t xml:space="preserve"> (from </w:t>
      </w:r>
      <w:r w:rsidR="00B21ACE" w:rsidRPr="00114BB2">
        <w:rPr>
          <w:b/>
          <w:bCs/>
        </w:rPr>
        <w:t>leaf to root or vice</w:t>
      </w:r>
      <w:r w:rsidR="00DA780E" w:rsidRPr="00114BB2">
        <w:rPr>
          <w:b/>
          <w:bCs/>
        </w:rPr>
        <w:t>-</w:t>
      </w:r>
      <w:r w:rsidR="00B21ACE" w:rsidRPr="00114BB2">
        <w:rPr>
          <w:b/>
          <w:bCs/>
        </w:rPr>
        <w:t>versa</w:t>
      </w:r>
      <w:r w:rsidR="00B21ACE">
        <w:t>)</w:t>
      </w:r>
      <w:r w:rsidR="003F1CD2" w:rsidRPr="009E6915">
        <w:t xml:space="preserve"> in the tree with </w:t>
      </w:r>
      <w:r w:rsidR="001F1B5D">
        <w:t xml:space="preserve">a </w:t>
      </w:r>
      <w:r w:rsidR="003F1CD2" w:rsidRPr="00A75DD5">
        <w:rPr>
          <w:b/>
        </w:rPr>
        <w:t>given sum</w:t>
      </w:r>
      <w:r w:rsidR="003F1CD2" w:rsidRPr="009E6915">
        <w:t xml:space="preserve"> of their nodes</w:t>
      </w:r>
      <w:r w:rsidR="003F1CD2">
        <w:t xml:space="preserve"> (from the leftmost to the rightmost)</w:t>
      </w:r>
      <w:r>
        <w:t>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227"/>
        <w:gridCol w:w="3291"/>
      </w:tblGrid>
      <w:tr w:rsidR="003F1CD2" w:rsidRPr="00D46CFA" w14:paraId="449EE67B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947E90C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6C44B7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139134A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3F086F91" w14:textId="77777777" w:rsidTr="00B12EAD">
        <w:tc>
          <w:tcPr>
            <w:tcW w:w="827" w:type="dxa"/>
          </w:tcPr>
          <w:p w14:paraId="784EAFCB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7</w:t>
            </w:r>
          </w:p>
        </w:tc>
        <w:tc>
          <w:tcPr>
            <w:tcW w:w="2227" w:type="dxa"/>
          </w:tcPr>
          <w:p w14:paraId="082A152B" w14:textId="6E16A0B7" w:rsidR="003F1CD2" w:rsidRPr="008105D7" w:rsidRDefault="008105D7" w:rsidP="008105D7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7 </w:t>
            </w:r>
            <w:r w:rsidR="003F1CD2" w:rsidRPr="008105D7">
              <w:rPr>
                <w:rFonts w:ascii="Consolas" w:hAnsi="Consolas" w:cs="Consolas"/>
              </w:rPr>
              <w:t>19 1</w:t>
            </w:r>
          </w:p>
          <w:p w14:paraId="517AC8CB" w14:textId="4582390D" w:rsidR="003F1CD2" w:rsidRPr="006C4261" w:rsidRDefault="006C4261" w:rsidP="006C4261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7 </w:t>
            </w:r>
            <w:r w:rsidR="003F1CD2" w:rsidRPr="006C4261">
              <w:rPr>
                <w:rFonts w:ascii="Consolas" w:hAnsi="Consolas" w:cs="Consolas"/>
              </w:rPr>
              <w:t>14 6</w:t>
            </w:r>
          </w:p>
        </w:tc>
        <w:tc>
          <w:tcPr>
            <w:tcW w:w="3291" w:type="dxa"/>
          </w:tcPr>
          <w:p w14:paraId="6E75FA1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AC096C7" wp14:editId="496550A5">
                  <wp:extent cx="1898355" cy="1492301"/>
                  <wp:effectExtent l="0" t="0" r="698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345232" w14:textId="2F7C1EEC" w:rsidR="008342E1" w:rsidRDefault="008342E1" w:rsidP="005058F3"/>
    <w:p w14:paraId="47BB1E19" w14:textId="707E812B" w:rsidR="008342E1" w:rsidRDefault="008342E1" w:rsidP="005058F3"/>
    <w:p w14:paraId="402E3187" w14:textId="472ED8E4" w:rsidR="008342E1" w:rsidRDefault="008342E1" w:rsidP="005058F3"/>
    <w:p w14:paraId="6B437C4A" w14:textId="17041E71" w:rsidR="008342E1" w:rsidRDefault="008342E1" w:rsidP="005058F3"/>
    <w:p w14:paraId="14109CC3" w14:textId="5C5A91CC" w:rsidR="008342E1" w:rsidRDefault="008342E1" w:rsidP="005058F3"/>
    <w:p w14:paraId="1998185A" w14:textId="7AEAF4FB" w:rsidR="008342E1" w:rsidRDefault="008342E1" w:rsidP="005058F3"/>
    <w:p w14:paraId="22C53B8B" w14:textId="038A0ECE" w:rsidR="008342E1" w:rsidRDefault="008342E1" w:rsidP="005058F3"/>
    <w:p w14:paraId="62669700" w14:textId="77777777" w:rsidR="008342E1" w:rsidRPr="004F4D32" w:rsidRDefault="008342E1" w:rsidP="005058F3"/>
    <w:p w14:paraId="41ACE977" w14:textId="107F9286" w:rsidR="003F1CD2" w:rsidRPr="005825F7" w:rsidRDefault="003F1CD2" w:rsidP="003F1CD2">
      <w:pPr>
        <w:pStyle w:val="2"/>
        <w:rPr>
          <w:noProof/>
        </w:rPr>
      </w:pPr>
      <w:r>
        <w:rPr>
          <w:noProof/>
        </w:rPr>
        <w:lastRenderedPageBreak/>
        <w:t>All Subtrees With a Given Sum</w:t>
      </w:r>
    </w:p>
    <w:p w14:paraId="21854144" w14:textId="40B612CA" w:rsidR="003F1CD2" w:rsidRPr="009E6915" w:rsidRDefault="005058F3" w:rsidP="003F1CD2">
      <w:r>
        <w:t xml:space="preserve">Implement the method provided in the </w:t>
      </w:r>
      <w:r w:rsidRPr="001E51CF">
        <w:rPr>
          <w:rFonts w:ascii="Consolas" w:hAnsi="Consolas" w:cs="Consolas"/>
        </w:rPr>
        <w:t>IntegerTree</w:t>
      </w:r>
      <w:r>
        <w:t xml:space="preserve"> class. </w:t>
      </w:r>
      <w:r w:rsidR="003F1CD2">
        <w:t>Find a</w:t>
      </w:r>
      <w:r w:rsidR="003F1CD2" w:rsidRPr="009E6915">
        <w:t xml:space="preserve">ll </w:t>
      </w:r>
      <w:r w:rsidR="003F1CD2" w:rsidRPr="00A75DD5">
        <w:rPr>
          <w:b/>
        </w:rPr>
        <w:t xml:space="preserve">subtrees with </w:t>
      </w:r>
      <w:r w:rsidR="001F1B5D">
        <w:rPr>
          <w:b/>
        </w:rPr>
        <w:t xml:space="preserve">the </w:t>
      </w:r>
      <w:r w:rsidR="003F1CD2" w:rsidRPr="00A75DD5">
        <w:rPr>
          <w:b/>
        </w:rPr>
        <w:t>given sum</w:t>
      </w:r>
      <w:r w:rsidR="003F1CD2" w:rsidRPr="009E6915">
        <w:t xml:space="preserve"> of their nodes</w:t>
      </w:r>
      <w:r w:rsidR="003F1CD2">
        <w:t xml:space="preserve"> (from the leftmost to the rightmost)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649"/>
        <w:gridCol w:w="3291"/>
      </w:tblGrid>
      <w:tr w:rsidR="003F1CD2" w:rsidRPr="00D46CFA" w14:paraId="5E8E05C6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02588AD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49" w:type="dxa"/>
            <w:shd w:val="clear" w:color="auto" w:fill="D9D9D9" w:themeFill="background1" w:themeFillShade="D9"/>
          </w:tcPr>
          <w:p w14:paraId="0AF90674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0E794D10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1B17BAB3" w14:textId="77777777" w:rsidTr="00B12EAD">
        <w:tc>
          <w:tcPr>
            <w:tcW w:w="827" w:type="dxa"/>
          </w:tcPr>
          <w:p w14:paraId="2FB5F92A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3</w:t>
            </w:r>
          </w:p>
        </w:tc>
        <w:tc>
          <w:tcPr>
            <w:tcW w:w="2649" w:type="dxa"/>
          </w:tcPr>
          <w:p w14:paraId="5BD15E6E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14 23 6</w:t>
            </w:r>
          </w:p>
        </w:tc>
        <w:tc>
          <w:tcPr>
            <w:tcW w:w="3291" w:type="dxa"/>
          </w:tcPr>
          <w:p w14:paraId="0A207AE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4ED3A9A0" wp14:editId="291F373E">
                  <wp:extent cx="1898355" cy="1492301"/>
                  <wp:effectExtent l="0" t="0" r="698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A2A396" w14:textId="693E1B74" w:rsidR="00B86B43" w:rsidRPr="00B86B43" w:rsidRDefault="00B86B43" w:rsidP="00320476"/>
    <w:sectPr w:rsidR="00B86B43" w:rsidRPr="00B86B4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4FD16" w14:textId="77777777" w:rsidR="00147F04" w:rsidRDefault="00147F04" w:rsidP="008068A2">
      <w:pPr>
        <w:spacing w:after="0" w:line="240" w:lineRule="auto"/>
      </w:pPr>
      <w:r>
        <w:separator/>
      </w:r>
    </w:p>
  </w:endnote>
  <w:endnote w:type="continuationSeparator" w:id="0">
    <w:p w14:paraId="5250B0BD" w14:textId="77777777" w:rsidR="00147F04" w:rsidRDefault="00147F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ED32B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2ED32B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FEA9C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41A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41A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FEA9C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41A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41A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5AEC3" w14:textId="77777777" w:rsidR="00147F04" w:rsidRDefault="00147F04" w:rsidP="008068A2">
      <w:pPr>
        <w:spacing w:after="0" w:line="240" w:lineRule="auto"/>
      </w:pPr>
      <w:r>
        <w:separator/>
      </w:r>
    </w:p>
  </w:footnote>
  <w:footnote w:type="continuationSeparator" w:id="0">
    <w:p w14:paraId="78E0F1DE" w14:textId="77777777" w:rsidR="00147F04" w:rsidRDefault="00147F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7257C"/>
    <w:multiLevelType w:val="hybridMultilevel"/>
    <w:tmpl w:val="98E03232"/>
    <w:lvl w:ilvl="0" w:tplc="E85C9DF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A00DEC"/>
    <w:multiLevelType w:val="hybridMultilevel"/>
    <w:tmpl w:val="BD4CBA74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64E65D2"/>
    <w:multiLevelType w:val="hybridMultilevel"/>
    <w:tmpl w:val="CD5A78DA"/>
    <w:lvl w:ilvl="0" w:tplc="D7069342"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8603F"/>
    <w:multiLevelType w:val="hybridMultilevel"/>
    <w:tmpl w:val="E95AD1E0"/>
    <w:lvl w:ilvl="0" w:tplc="0C2EAF60">
      <w:start w:val="1"/>
      <w:numFmt w:val="decimal"/>
      <w:lvlText w:val="%1."/>
      <w:lvlJc w:val="left"/>
      <w:pPr>
        <w:ind w:left="11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26EE3830"/>
    <w:multiLevelType w:val="hybridMultilevel"/>
    <w:tmpl w:val="3362BAD2"/>
    <w:lvl w:ilvl="0" w:tplc="3F225B7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A90B99"/>
    <w:multiLevelType w:val="hybridMultilevel"/>
    <w:tmpl w:val="732026FA"/>
    <w:lvl w:ilvl="0" w:tplc="6534F69C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E1F641C"/>
    <w:multiLevelType w:val="hybridMultilevel"/>
    <w:tmpl w:val="915C014E"/>
    <w:lvl w:ilvl="0" w:tplc="8D58D486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B20EA"/>
    <w:multiLevelType w:val="multilevel"/>
    <w:tmpl w:val="A9E40B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8023B"/>
    <w:multiLevelType w:val="hybridMultilevel"/>
    <w:tmpl w:val="9276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71034162">
    <w:abstractNumId w:val="5"/>
  </w:num>
  <w:num w:numId="2" w16cid:durableId="389034872">
    <w:abstractNumId w:val="15"/>
  </w:num>
  <w:num w:numId="3" w16cid:durableId="78215622">
    <w:abstractNumId w:val="16"/>
  </w:num>
  <w:num w:numId="4" w16cid:durableId="82847062">
    <w:abstractNumId w:val="11"/>
  </w:num>
  <w:num w:numId="5" w16cid:durableId="26761541">
    <w:abstractNumId w:val="27"/>
  </w:num>
  <w:num w:numId="6" w16cid:durableId="121926880">
    <w:abstractNumId w:val="4"/>
  </w:num>
  <w:num w:numId="7" w16cid:durableId="2035576623">
    <w:abstractNumId w:val="13"/>
  </w:num>
  <w:num w:numId="8" w16cid:durableId="1927491526">
    <w:abstractNumId w:val="20"/>
  </w:num>
  <w:num w:numId="9" w16cid:durableId="1389718894">
    <w:abstractNumId w:val="24"/>
  </w:num>
  <w:num w:numId="10" w16cid:durableId="1915700409">
    <w:abstractNumId w:val="1"/>
  </w:num>
  <w:num w:numId="11" w16cid:durableId="834108620">
    <w:abstractNumId w:val="3"/>
  </w:num>
  <w:num w:numId="12" w16cid:durableId="285695376">
    <w:abstractNumId w:val="7"/>
  </w:num>
  <w:num w:numId="13" w16cid:durableId="1388915683">
    <w:abstractNumId w:val="22"/>
  </w:num>
  <w:num w:numId="14" w16cid:durableId="216016840">
    <w:abstractNumId w:val="12"/>
  </w:num>
  <w:num w:numId="15" w16cid:durableId="196284868">
    <w:abstractNumId w:val="18"/>
  </w:num>
  <w:num w:numId="16" w16cid:durableId="239560434">
    <w:abstractNumId w:val="23"/>
  </w:num>
  <w:num w:numId="17" w16cid:durableId="1513447927">
    <w:abstractNumId w:val="26"/>
  </w:num>
  <w:num w:numId="18" w16cid:durableId="348408050">
    <w:abstractNumId w:val="8"/>
  </w:num>
  <w:num w:numId="19" w16cid:durableId="701173010">
    <w:abstractNumId w:val="10"/>
  </w:num>
  <w:num w:numId="20" w16cid:durableId="1685090882">
    <w:abstractNumId w:val="0"/>
  </w:num>
  <w:num w:numId="21" w16cid:durableId="14891776">
    <w:abstractNumId w:val="25"/>
  </w:num>
  <w:num w:numId="22" w16cid:durableId="380789528">
    <w:abstractNumId w:val="21"/>
  </w:num>
  <w:num w:numId="23" w16cid:durableId="1058241375">
    <w:abstractNumId w:val="6"/>
  </w:num>
  <w:num w:numId="24" w16cid:durableId="1413813971">
    <w:abstractNumId w:val="2"/>
  </w:num>
  <w:num w:numId="25" w16cid:durableId="460005565">
    <w:abstractNumId w:val="5"/>
  </w:num>
  <w:num w:numId="26" w16cid:durableId="269705259">
    <w:abstractNumId w:val="5"/>
  </w:num>
  <w:num w:numId="27" w16cid:durableId="1634022145">
    <w:abstractNumId w:val="5"/>
  </w:num>
  <w:num w:numId="28" w16cid:durableId="384526755">
    <w:abstractNumId w:val="5"/>
  </w:num>
  <w:num w:numId="29" w16cid:durableId="673411635">
    <w:abstractNumId w:val="5"/>
  </w:num>
  <w:num w:numId="30" w16cid:durableId="552232291">
    <w:abstractNumId w:val="5"/>
  </w:num>
  <w:num w:numId="31" w16cid:durableId="1058095054">
    <w:abstractNumId w:val="19"/>
  </w:num>
  <w:num w:numId="32" w16cid:durableId="1458527128">
    <w:abstractNumId w:val="9"/>
  </w:num>
  <w:num w:numId="33" w16cid:durableId="1676690530">
    <w:abstractNumId w:val="14"/>
  </w:num>
  <w:num w:numId="34" w16cid:durableId="207901578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QxMzc2Nbc0NjZQ0lEKTi0uzszPAykwrAUACBdXnSwAAAA="/>
  </w:docVars>
  <w:rsids>
    <w:rsidRoot w:val="008068A2"/>
    <w:rsid w:val="000006BB"/>
    <w:rsid w:val="00001312"/>
    <w:rsid w:val="000029B4"/>
    <w:rsid w:val="00002C1C"/>
    <w:rsid w:val="00007044"/>
    <w:rsid w:val="0001451E"/>
    <w:rsid w:val="00023DC6"/>
    <w:rsid w:val="00025F04"/>
    <w:rsid w:val="00032C6B"/>
    <w:rsid w:val="000440A3"/>
    <w:rsid w:val="0005567F"/>
    <w:rsid w:val="00063A9A"/>
    <w:rsid w:val="00064D15"/>
    <w:rsid w:val="00073953"/>
    <w:rsid w:val="0008559D"/>
    <w:rsid w:val="00086727"/>
    <w:rsid w:val="00091EEE"/>
    <w:rsid w:val="0009209B"/>
    <w:rsid w:val="000A1705"/>
    <w:rsid w:val="000A1D29"/>
    <w:rsid w:val="000A6794"/>
    <w:rsid w:val="000B39E6"/>
    <w:rsid w:val="000B56F0"/>
    <w:rsid w:val="000C4A11"/>
    <w:rsid w:val="000C5361"/>
    <w:rsid w:val="000D16E4"/>
    <w:rsid w:val="000E29B8"/>
    <w:rsid w:val="000F4E6E"/>
    <w:rsid w:val="00103906"/>
    <w:rsid w:val="001105DA"/>
    <w:rsid w:val="00114BB2"/>
    <w:rsid w:val="00120682"/>
    <w:rsid w:val="001275B9"/>
    <w:rsid w:val="00130FBC"/>
    <w:rsid w:val="001411AA"/>
    <w:rsid w:val="00142839"/>
    <w:rsid w:val="00142C75"/>
    <w:rsid w:val="00143944"/>
    <w:rsid w:val="001449E8"/>
    <w:rsid w:val="00147F04"/>
    <w:rsid w:val="001619DF"/>
    <w:rsid w:val="00164CDC"/>
    <w:rsid w:val="00167CF1"/>
    <w:rsid w:val="00171021"/>
    <w:rsid w:val="00175E1D"/>
    <w:rsid w:val="001760BC"/>
    <w:rsid w:val="001767CA"/>
    <w:rsid w:val="001801D8"/>
    <w:rsid w:val="001837BD"/>
    <w:rsid w:val="00183A2C"/>
    <w:rsid w:val="00183C4F"/>
    <w:rsid w:val="001A6728"/>
    <w:rsid w:val="001B6280"/>
    <w:rsid w:val="001B7060"/>
    <w:rsid w:val="001C1FCD"/>
    <w:rsid w:val="001C6C0E"/>
    <w:rsid w:val="001D2464"/>
    <w:rsid w:val="001D50AE"/>
    <w:rsid w:val="001E1161"/>
    <w:rsid w:val="001E3FEF"/>
    <w:rsid w:val="001E51CF"/>
    <w:rsid w:val="001F1B5D"/>
    <w:rsid w:val="00202683"/>
    <w:rsid w:val="00215FCE"/>
    <w:rsid w:val="0021603E"/>
    <w:rsid w:val="00222A89"/>
    <w:rsid w:val="002326A7"/>
    <w:rsid w:val="00232E7D"/>
    <w:rsid w:val="002354A5"/>
    <w:rsid w:val="00264287"/>
    <w:rsid w:val="0026589D"/>
    <w:rsid w:val="002664E1"/>
    <w:rsid w:val="002674C4"/>
    <w:rsid w:val="00276399"/>
    <w:rsid w:val="002819B5"/>
    <w:rsid w:val="00284C76"/>
    <w:rsid w:val="002853F4"/>
    <w:rsid w:val="002A2D2D"/>
    <w:rsid w:val="002B5D67"/>
    <w:rsid w:val="002C539D"/>
    <w:rsid w:val="002C71C6"/>
    <w:rsid w:val="002D07CA"/>
    <w:rsid w:val="002D25BB"/>
    <w:rsid w:val="00305122"/>
    <w:rsid w:val="00320476"/>
    <w:rsid w:val="0032105F"/>
    <w:rsid w:val="003230CF"/>
    <w:rsid w:val="0033212E"/>
    <w:rsid w:val="00333F56"/>
    <w:rsid w:val="003340F7"/>
    <w:rsid w:val="0033490F"/>
    <w:rsid w:val="00334F6E"/>
    <w:rsid w:val="0033788C"/>
    <w:rsid w:val="003516C7"/>
    <w:rsid w:val="003548A7"/>
    <w:rsid w:val="00380A57"/>
    <w:rsid w:val="003817EF"/>
    <w:rsid w:val="00382A45"/>
    <w:rsid w:val="00384D71"/>
    <w:rsid w:val="00393C89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3F1CD2"/>
    <w:rsid w:val="003F4DA1"/>
    <w:rsid w:val="0041081C"/>
    <w:rsid w:val="004311CA"/>
    <w:rsid w:val="004314A4"/>
    <w:rsid w:val="00444824"/>
    <w:rsid w:val="004502AA"/>
    <w:rsid w:val="00457F5A"/>
    <w:rsid w:val="0047128D"/>
    <w:rsid w:val="0047331A"/>
    <w:rsid w:val="0047640B"/>
    <w:rsid w:val="0047644B"/>
    <w:rsid w:val="00476D4B"/>
    <w:rsid w:val="0048010B"/>
    <w:rsid w:val="00491748"/>
    <w:rsid w:val="00494D87"/>
    <w:rsid w:val="004A7E77"/>
    <w:rsid w:val="004B0253"/>
    <w:rsid w:val="004B4EC1"/>
    <w:rsid w:val="004C0A80"/>
    <w:rsid w:val="004D03E1"/>
    <w:rsid w:val="004D29A9"/>
    <w:rsid w:val="004E0D4F"/>
    <w:rsid w:val="004E4C1E"/>
    <w:rsid w:val="004F4D32"/>
    <w:rsid w:val="004F667A"/>
    <w:rsid w:val="0050017E"/>
    <w:rsid w:val="00503820"/>
    <w:rsid w:val="005054C7"/>
    <w:rsid w:val="005058F3"/>
    <w:rsid w:val="00507F81"/>
    <w:rsid w:val="00514899"/>
    <w:rsid w:val="005172E9"/>
    <w:rsid w:val="00517B12"/>
    <w:rsid w:val="00524789"/>
    <w:rsid w:val="005273BC"/>
    <w:rsid w:val="00527BE8"/>
    <w:rsid w:val="00532329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74B6C"/>
    <w:rsid w:val="00577E6C"/>
    <w:rsid w:val="005803E5"/>
    <w:rsid w:val="00584EDB"/>
    <w:rsid w:val="0058723E"/>
    <w:rsid w:val="005903AE"/>
    <w:rsid w:val="00590B62"/>
    <w:rsid w:val="00594821"/>
    <w:rsid w:val="00596357"/>
    <w:rsid w:val="00596AA5"/>
    <w:rsid w:val="005B0164"/>
    <w:rsid w:val="005C131C"/>
    <w:rsid w:val="005C44A8"/>
    <w:rsid w:val="005C6A24"/>
    <w:rsid w:val="005E04CE"/>
    <w:rsid w:val="005E648F"/>
    <w:rsid w:val="005E6CC9"/>
    <w:rsid w:val="005F56A3"/>
    <w:rsid w:val="00600083"/>
    <w:rsid w:val="00602958"/>
    <w:rsid w:val="00604363"/>
    <w:rsid w:val="006078E6"/>
    <w:rsid w:val="00624212"/>
    <w:rsid w:val="006242A9"/>
    <w:rsid w:val="00624DCF"/>
    <w:rsid w:val="0063342B"/>
    <w:rsid w:val="00634330"/>
    <w:rsid w:val="00637AEE"/>
    <w:rsid w:val="00640502"/>
    <w:rsid w:val="00644D27"/>
    <w:rsid w:val="00660A5F"/>
    <w:rsid w:val="006640AE"/>
    <w:rsid w:val="00670041"/>
    <w:rsid w:val="00671FE2"/>
    <w:rsid w:val="00675F58"/>
    <w:rsid w:val="00686C0C"/>
    <w:rsid w:val="0069340B"/>
    <w:rsid w:val="00695634"/>
    <w:rsid w:val="006A2531"/>
    <w:rsid w:val="006C02E7"/>
    <w:rsid w:val="006C4261"/>
    <w:rsid w:val="006C4D2E"/>
    <w:rsid w:val="006D239A"/>
    <w:rsid w:val="006D3C18"/>
    <w:rsid w:val="006E1302"/>
    <w:rsid w:val="006E2245"/>
    <w:rsid w:val="006E55B4"/>
    <w:rsid w:val="006E7E50"/>
    <w:rsid w:val="006F02FE"/>
    <w:rsid w:val="00704432"/>
    <w:rsid w:val="007051DF"/>
    <w:rsid w:val="00724DA4"/>
    <w:rsid w:val="00740C6C"/>
    <w:rsid w:val="00763912"/>
    <w:rsid w:val="00765D98"/>
    <w:rsid w:val="007720A9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C2C37"/>
    <w:rsid w:val="007C3E81"/>
    <w:rsid w:val="007C42AC"/>
    <w:rsid w:val="007C5392"/>
    <w:rsid w:val="007D742F"/>
    <w:rsid w:val="007E0960"/>
    <w:rsid w:val="007E3CFB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05D7"/>
    <w:rsid w:val="008138B0"/>
    <w:rsid w:val="008326C8"/>
    <w:rsid w:val="00833AB4"/>
    <w:rsid w:val="008342E1"/>
    <w:rsid w:val="00836CA4"/>
    <w:rsid w:val="00845096"/>
    <w:rsid w:val="0085184F"/>
    <w:rsid w:val="00853265"/>
    <w:rsid w:val="0085443A"/>
    <w:rsid w:val="00857A16"/>
    <w:rsid w:val="00861625"/>
    <w:rsid w:val="008617B5"/>
    <w:rsid w:val="00870828"/>
    <w:rsid w:val="0088080B"/>
    <w:rsid w:val="0088271A"/>
    <w:rsid w:val="00883406"/>
    <w:rsid w:val="008835B1"/>
    <w:rsid w:val="008B0781"/>
    <w:rsid w:val="008B07D7"/>
    <w:rsid w:val="008B557F"/>
    <w:rsid w:val="008C2344"/>
    <w:rsid w:val="008C2B83"/>
    <w:rsid w:val="008C3929"/>
    <w:rsid w:val="008C5930"/>
    <w:rsid w:val="008D1CF0"/>
    <w:rsid w:val="008D6097"/>
    <w:rsid w:val="008D78B1"/>
    <w:rsid w:val="008E6CF3"/>
    <w:rsid w:val="008F202C"/>
    <w:rsid w:val="008F5B43"/>
    <w:rsid w:val="008F5FDB"/>
    <w:rsid w:val="008F78E2"/>
    <w:rsid w:val="00902E68"/>
    <w:rsid w:val="00911F91"/>
    <w:rsid w:val="00912BC6"/>
    <w:rsid w:val="0092145D"/>
    <w:rsid w:val="009254B7"/>
    <w:rsid w:val="00926CB1"/>
    <w:rsid w:val="00930CEE"/>
    <w:rsid w:val="00941FFF"/>
    <w:rsid w:val="00955691"/>
    <w:rsid w:val="00960947"/>
    <w:rsid w:val="00961157"/>
    <w:rsid w:val="00965C5B"/>
    <w:rsid w:val="0096684B"/>
    <w:rsid w:val="00972C7F"/>
    <w:rsid w:val="00976E46"/>
    <w:rsid w:val="00993A1E"/>
    <w:rsid w:val="009B4FB4"/>
    <w:rsid w:val="009C0C39"/>
    <w:rsid w:val="009D1805"/>
    <w:rsid w:val="009E1A09"/>
    <w:rsid w:val="009F7269"/>
    <w:rsid w:val="00A02545"/>
    <w:rsid w:val="00A025E6"/>
    <w:rsid w:val="00A02CFC"/>
    <w:rsid w:val="00A05555"/>
    <w:rsid w:val="00A06D89"/>
    <w:rsid w:val="00A326C8"/>
    <w:rsid w:val="00A35790"/>
    <w:rsid w:val="00A45A89"/>
    <w:rsid w:val="00A47F12"/>
    <w:rsid w:val="00A64837"/>
    <w:rsid w:val="00A66DE2"/>
    <w:rsid w:val="00A70227"/>
    <w:rsid w:val="00A847D3"/>
    <w:rsid w:val="00A927B3"/>
    <w:rsid w:val="00AA0B8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8C5"/>
    <w:rsid w:val="00B01B16"/>
    <w:rsid w:val="00B05BD8"/>
    <w:rsid w:val="00B1376A"/>
    <w:rsid w:val="00B148DD"/>
    <w:rsid w:val="00B15F78"/>
    <w:rsid w:val="00B21ACE"/>
    <w:rsid w:val="00B23EE1"/>
    <w:rsid w:val="00B2472A"/>
    <w:rsid w:val="00B3431C"/>
    <w:rsid w:val="00B34CB9"/>
    <w:rsid w:val="00B52FDF"/>
    <w:rsid w:val="00B567F6"/>
    <w:rsid w:val="00B56DF3"/>
    <w:rsid w:val="00B57A5C"/>
    <w:rsid w:val="00B6002F"/>
    <w:rsid w:val="00B6185B"/>
    <w:rsid w:val="00B638EB"/>
    <w:rsid w:val="00B63DED"/>
    <w:rsid w:val="00B753E7"/>
    <w:rsid w:val="00B84235"/>
    <w:rsid w:val="00B86AF3"/>
    <w:rsid w:val="00B86B4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E399E"/>
    <w:rsid w:val="00BF1775"/>
    <w:rsid w:val="00BF201D"/>
    <w:rsid w:val="00C0490B"/>
    <w:rsid w:val="00C07904"/>
    <w:rsid w:val="00C121AF"/>
    <w:rsid w:val="00C1472A"/>
    <w:rsid w:val="00C14C80"/>
    <w:rsid w:val="00C241B8"/>
    <w:rsid w:val="00C27853"/>
    <w:rsid w:val="00C355A5"/>
    <w:rsid w:val="00C43B64"/>
    <w:rsid w:val="00C53F37"/>
    <w:rsid w:val="00C5499A"/>
    <w:rsid w:val="00C62A0F"/>
    <w:rsid w:val="00C725CF"/>
    <w:rsid w:val="00C82862"/>
    <w:rsid w:val="00C84E4D"/>
    <w:rsid w:val="00CA2FD0"/>
    <w:rsid w:val="00CB2F48"/>
    <w:rsid w:val="00CB626D"/>
    <w:rsid w:val="00CC2E7E"/>
    <w:rsid w:val="00CC3C3B"/>
    <w:rsid w:val="00CD5181"/>
    <w:rsid w:val="00CD7485"/>
    <w:rsid w:val="00CE07E2"/>
    <w:rsid w:val="00CE2360"/>
    <w:rsid w:val="00CE236C"/>
    <w:rsid w:val="00CE7980"/>
    <w:rsid w:val="00CF0047"/>
    <w:rsid w:val="00CF24E1"/>
    <w:rsid w:val="00D04B88"/>
    <w:rsid w:val="00D2102B"/>
    <w:rsid w:val="00D22895"/>
    <w:rsid w:val="00D3404A"/>
    <w:rsid w:val="00D34F16"/>
    <w:rsid w:val="00D4354E"/>
    <w:rsid w:val="00D43F69"/>
    <w:rsid w:val="00D479B5"/>
    <w:rsid w:val="00D50F79"/>
    <w:rsid w:val="00D566BA"/>
    <w:rsid w:val="00D73957"/>
    <w:rsid w:val="00D8349A"/>
    <w:rsid w:val="00D8395C"/>
    <w:rsid w:val="00D85FEF"/>
    <w:rsid w:val="00D910AA"/>
    <w:rsid w:val="00D91EB3"/>
    <w:rsid w:val="00DA028F"/>
    <w:rsid w:val="00DA780E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2B76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4549"/>
    <w:rsid w:val="00EB7421"/>
    <w:rsid w:val="00EC36F5"/>
    <w:rsid w:val="00EC5A4D"/>
    <w:rsid w:val="00ED0DEA"/>
    <w:rsid w:val="00ED41AC"/>
    <w:rsid w:val="00ED73C4"/>
    <w:rsid w:val="00EF1CB7"/>
    <w:rsid w:val="00EF608D"/>
    <w:rsid w:val="00F20B48"/>
    <w:rsid w:val="00F258BA"/>
    <w:rsid w:val="00F27E9C"/>
    <w:rsid w:val="00F31940"/>
    <w:rsid w:val="00F41F41"/>
    <w:rsid w:val="00F46918"/>
    <w:rsid w:val="00F46DDE"/>
    <w:rsid w:val="00F655ED"/>
    <w:rsid w:val="00F668AB"/>
    <w:rsid w:val="00F7033C"/>
    <w:rsid w:val="00F95F9A"/>
    <w:rsid w:val="00F96D0D"/>
    <w:rsid w:val="00F976AD"/>
    <w:rsid w:val="00FA03DD"/>
    <w:rsid w:val="00FA6461"/>
    <w:rsid w:val="00FD17D6"/>
    <w:rsid w:val="00FD2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72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8C3929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68/04-Trees-Representation-and-Traversal-BFS-and-DF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8AF297-1BC6-4E9A-880E-05D0E2577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5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Data Structures Fundamentals with Java couresat SoftUni</vt:lpstr>
    </vt:vector>
  </TitlesOfParts>
  <Company>SoftUni – https://softuni.org</Company>
  <LinksUpToDate>false</LinksUpToDate>
  <CharactersWithSpaces>3729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09-19T11:42:00Z</dcterms:created>
  <dcterms:modified xsi:type="dcterms:W3CDTF">2023-09-19T11:42:00Z</dcterms:modified>
  <cp:category>programming;education;software engineering;software development</cp:category>
</cp:coreProperties>
</file>